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043B0" w14:textId="0D4E54BA" w:rsidR="00AA0FA1" w:rsidRDefault="00003B25" w:rsidP="00AA0FA1">
      <w:pPr>
        <w:pStyle w:val="Title"/>
      </w:pPr>
      <w:r>
        <w:t>Device Protection</w:t>
      </w:r>
      <w:r w:rsidR="00DC20EA">
        <w:t xml:space="preserve"> </w:t>
      </w:r>
      <w:r w:rsidR="00AA0FA1">
        <w:t>Speaking Points</w:t>
      </w:r>
    </w:p>
    <w:p w14:paraId="6B5BD47A" w14:textId="77777777" w:rsidR="00AA0FA1" w:rsidRPr="00AA0FA1" w:rsidRDefault="00AA0FA1" w:rsidP="00AA0FA1"/>
    <w:p w14:paraId="31611239" w14:textId="063353BE" w:rsidR="00AA0FA1" w:rsidRDefault="00AA0FA1" w:rsidP="00AA0FA1">
      <w:pPr>
        <w:pStyle w:val="Heading1"/>
      </w:pPr>
      <w:r>
        <w:t>Introduction</w:t>
      </w:r>
    </w:p>
    <w:p w14:paraId="52596D49" w14:textId="092AEBF2" w:rsidR="00905E8F" w:rsidRDefault="00905E8F"/>
    <w:p w14:paraId="4EAA5BA2" w14:textId="6FACCC4D" w:rsidR="008F043C" w:rsidRDefault="77DE2312">
      <w:r>
        <w:t>We are constantly carrying around devices</w:t>
      </w:r>
      <w:r w:rsidR="00C22CA4">
        <w:t xml:space="preserve"> </w:t>
      </w:r>
      <w:r>
        <w:t xml:space="preserve">that contain our most important personal information, making it easier for that information to fall into someone else’s hands. </w:t>
      </w:r>
      <w:r w:rsidR="00C22CA4">
        <w:t>Therefore, it is crucial to m</w:t>
      </w:r>
      <w:r>
        <w:t>ak</w:t>
      </w:r>
      <w:r w:rsidR="00C22CA4">
        <w:t>e</w:t>
      </w:r>
      <w:r>
        <w:t xml:space="preserve"> sure we’re taking preventative steps to</w:t>
      </w:r>
      <w:r w:rsidR="00C22CA4">
        <w:t xml:space="preserve"> secure the data on our smart phones, tablets, or laptops.</w:t>
      </w:r>
    </w:p>
    <w:p w14:paraId="57CB5707" w14:textId="77777777" w:rsidR="002A60FA" w:rsidRDefault="002A60FA"/>
    <w:p w14:paraId="79B557C2" w14:textId="7C65EE13" w:rsidR="002A60FA" w:rsidRDefault="002A60FA">
      <w:r>
        <w:t xml:space="preserve">Related </w:t>
      </w:r>
      <w:r w:rsidR="00E607C5">
        <w:t>I</w:t>
      </w:r>
      <w:r>
        <w:t>nfosec.byu.edu pag</w:t>
      </w:r>
      <w:r w:rsidR="005F0949">
        <w:t>e(s)</w:t>
      </w:r>
      <w:r>
        <w:t xml:space="preserve">: </w:t>
      </w:r>
      <w:hyperlink r:id="rId8" w:history="1">
        <w:r w:rsidRPr="002A60FA">
          <w:rPr>
            <w:rStyle w:val="Hyperlink"/>
          </w:rPr>
          <w:t>Device Protection</w:t>
        </w:r>
      </w:hyperlink>
    </w:p>
    <w:p w14:paraId="10420EC6" w14:textId="77777777" w:rsidR="002A60FA" w:rsidRDefault="002A60FA"/>
    <w:p w14:paraId="1946D11A" w14:textId="7AB7C7E4" w:rsidR="00AA0FA1" w:rsidRDefault="00AA0FA1" w:rsidP="00AA0FA1">
      <w:pPr>
        <w:pStyle w:val="Heading1"/>
      </w:pPr>
      <w:r>
        <w:t>Objectives</w:t>
      </w:r>
    </w:p>
    <w:p w14:paraId="714D79C0" w14:textId="7936CBC7" w:rsidR="00AA0FA1" w:rsidRDefault="00AA0FA1"/>
    <w:p w14:paraId="5F11F8EF" w14:textId="7EC10042" w:rsidR="00004B00" w:rsidRDefault="00004B00" w:rsidP="00D76EB6">
      <w:pPr>
        <w:pStyle w:val="ListParagraph"/>
        <w:numPr>
          <w:ilvl w:val="0"/>
          <w:numId w:val="5"/>
        </w:numPr>
      </w:pPr>
      <w:r>
        <w:t>Understand the importance of protecting your device</w:t>
      </w:r>
    </w:p>
    <w:p w14:paraId="20585CC5" w14:textId="4D33E4A1" w:rsidR="00D76EB6" w:rsidRDefault="00C87C5A" w:rsidP="00D76EB6">
      <w:pPr>
        <w:pStyle w:val="ListParagraph"/>
        <w:numPr>
          <w:ilvl w:val="0"/>
          <w:numId w:val="5"/>
        </w:numPr>
      </w:pPr>
      <w:r>
        <w:t>Learn how to keep your devices secure from thieves</w:t>
      </w:r>
    </w:p>
    <w:p w14:paraId="532D47A4" w14:textId="405B9F22" w:rsidR="00C87C5A" w:rsidRDefault="00C87C5A" w:rsidP="00D76EB6">
      <w:pPr>
        <w:pStyle w:val="ListParagraph"/>
        <w:numPr>
          <w:ilvl w:val="0"/>
          <w:numId w:val="5"/>
        </w:numPr>
      </w:pPr>
      <w:r>
        <w:t xml:space="preserve">Learn how to avoid online theft </w:t>
      </w:r>
      <w:r w:rsidR="00E607C5">
        <w:t>from</w:t>
      </w:r>
      <w:r>
        <w:t xml:space="preserve"> viruses and malware</w:t>
      </w:r>
    </w:p>
    <w:p w14:paraId="1E1FCCA0" w14:textId="77777777" w:rsidR="00876A31" w:rsidRDefault="00876A31"/>
    <w:p w14:paraId="2CDF8FA0" w14:textId="63E93F6E" w:rsidR="00AA0FA1" w:rsidRDefault="00AA0FA1" w:rsidP="00AA0FA1">
      <w:pPr>
        <w:pStyle w:val="Heading1"/>
      </w:pPr>
      <w:r>
        <w:t>Speaking Points</w:t>
      </w:r>
    </w:p>
    <w:p w14:paraId="200BEC2F" w14:textId="77777777" w:rsidR="002A60FA" w:rsidRDefault="002A60FA" w:rsidP="046DDB30"/>
    <w:p w14:paraId="5B0B72A8" w14:textId="390448BE" w:rsidR="00F8245A" w:rsidRPr="002A60FA" w:rsidRDefault="00004B00" w:rsidP="00F8245A">
      <w:pPr>
        <w:numPr>
          <w:ilvl w:val="0"/>
          <w:numId w:val="4"/>
        </w:numPr>
        <w:rPr>
          <w:b/>
          <w:bCs/>
        </w:rPr>
      </w:pPr>
      <w:r w:rsidRPr="002A60FA">
        <w:rPr>
          <w:b/>
          <w:bCs/>
        </w:rPr>
        <w:t>Why is it important to protect your devices?</w:t>
      </w:r>
    </w:p>
    <w:p w14:paraId="184BD810" w14:textId="4B78B1E7" w:rsidR="004C219E" w:rsidRDefault="004C219E" w:rsidP="004C219E">
      <w:pPr>
        <w:numPr>
          <w:ilvl w:val="1"/>
          <w:numId w:val="4"/>
        </w:numPr>
      </w:pPr>
      <w:r>
        <w:t>Your device has a lot of personal information stored on it that could be harmful if stolen</w:t>
      </w:r>
      <w:r w:rsidR="007102F7">
        <w:t>, and there are a lot of methods hackers use to get that information.</w:t>
      </w:r>
    </w:p>
    <w:p w14:paraId="2CB89478" w14:textId="1963D4CC" w:rsidR="007102F7" w:rsidRDefault="007102F7" w:rsidP="004C219E">
      <w:pPr>
        <w:numPr>
          <w:ilvl w:val="1"/>
          <w:numId w:val="4"/>
        </w:numPr>
      </w:pPr>
      <w:r>
        <w:t>Threats to Your Device</w:t>
      </w:r>
      <w:r w:rsidR="00257DDB">
        <w:t xml:space="preserve"> and Personal Information</w:t>
      </w:r>
      <w:r>
        <w:t>:</w:t>
      </w:r>
    </w:p>
    <w:p w14:paraId="19371621" w14:textId="10317469" w:rsidR="00F8245A" w:rsidRDefault="00257DDB" w:rsidP="00F8245A">
      <w:pPr>
        <w:numPr>
          <w:ilvl w:val="2"/>
          <w:numId w:val="4"/>
        </w:numPr>
      </w:pPr>
      <w:r>
        <w:t>Data breaches from theft</w:t>
      </w:r>
    </w:p>
    <w:p w14:paraId="544B9139" w14:textId="15867E3E" w:rsidR="00257DDB" w:rsidRDefault="00741732" w:rsidP="00257DDB">
      <w:pPr>
        <w:numPr>
          <w:ilvl w:val="3"/>
          <w:numId w:val="4"/>
        </w:numPr>
      </w:pPr>
      <w:r>
        <w:t>Misplacing our devices or leaving them out in the open in a public setting lead to most causes of theft.</w:t>
      </w:r>
      <w:r w:rsidR="0070061B">
        <w:rPr>
          <w:rStyle w:val="FootnoteReference"/>
        </w:rPr>
        <w:footnoteReference w:id="1"/>
      </w:r>
      <w:r>
        <w:t xml:space="preserve"> That means we are the biggest threat to our devices. We can protect our devices from most theft by being more aware </w:t>
      </w:r>
      <w:r w:rsidR="00BE68F6">
        <w:t xml:space="preserve">of our surroundings </w:t>
      </w:r>
      <w:r>
        <w:t xml:space="preserve">and </w:t>
      </w:r>
      <w:r w:rsidR="00BE68F6">
        <w:t>not</w:t>
      </w:r>
      <w:r w:rsidR="00E607C5">
        <w:t xml:space="preserve"> </w:t>
      </w:r>
      <w:r w:rsidR="00BE68F6">
        <w:t>leav</w:t>
      </w:r>
      <w:r w:rsidR="00E607C5">
        <w:t>ing</w:t>
      </w:r>
      <w:r w:rsidR="00BE68F6">
        <w:t xml:space="preserve"> our devices unattended.</w:t>
      </w:r>
    </w:p>
    <w:p w14:paraId="22146BE7" w14:textId="406305D0" w:rsidR="007102F7" w:rsidRDefault="007102F7" w:rsidP="00F8245A">
      <w:pPr>
        <w:numPr>
          <w:ilvl w:val="2"/>
          <w:numId w:val="4"/>
        </w:numPr>
      </w:pPr>
      <w:r>
        <w:t xml:space="preserve">Viruses introduced from unsafe websites, apps, </w:t>
      </w:r>
      <w:r w:rsidR="00E607C5">
        <w:t xml:space="preserve">or </w:t>
      </w:r>
      <w:r>
        <w:t xml:space="preserve">networks </w:t>
      </w:r>
    </w:p>
    <w:p w14:paraId="258591A7" w14:textId="5FA69FD8" w:rsidR="00257DDB" w:rsidRDefault="00257DDB" w:rsidP="00257DDB">
      <w:pPr>
        <w:numPr>
          <w:ilvl w:val="3"/>
          <w:numId w:val="4"/>
        </w:numPr>
      </w:pPr>
      <w:r>
        <w:t>Hackers can target your mobile device through malicious apps on both Apple and Android stores.</w:t>
      </w:r>
      <w:r>
        <w:rPr>
          <w:rStyle w:val="FootnoteReference"/>
        </w:rPr>
        <w:footnoteReference w:id="2"/>
      </w:r>
      <w:r>
        <w:t xml:space="preserve"> Even though most of these apps are blocked, some can sneak through.</w:t>
      </w:r>
    </w:p>
    <w:p w14:paraId="164F12C3" w14:textId="63E59858" w:rsidR="00257DDB" w:rsidRDefault="00257DDB" w:rsidP="00257DDB">
      <w:pPr>
        <w:numPr>
          <w:ilvl w:val="3"/>
          <w:numId w:val="4"/>
        </w:numPr>
      </w:pPr>
      <w:r>
        <w:t xml:space="preserve">70% of 4,000 organizations surveyed aren’t prepared for </w:t>
      </w:r>
      <w:r w:rsidR="00170F5A">
        <w:t>home or business network security breaches.</w:t>
      </w:r>
      <w:r w:rsidR="0070061B">
        <w:rPr>
          <w:rStyle w:val="FootnoteReference"/>
        </w:rPr>
        <w:footnoteReference w:id="3"/>
      </w:r>
    </w:p>
    <w:p w14:paraId="7593D35E" w14:textId="77777777" w:rsidR="007102F7" w:rsidRDefault="007102F7" w:rsidP="007102F7"/>
    <w:p w14:paraId="6B7AF304" w14:textId="4982D754" w:rsidR="046DDB30" w:rsidRPr="002A60FA" w:rsidRDefault="00004B00" w:rsidP="00D76EB6">
      <w:pPr>
        <w:numPr>
          <w:ilvl w:val="0"/>
          <w:numId w:val="4"/>
        </w:numPr>
        <w:rPr>
          <w:b/>
          <w:bCs/>
        </w:rPr>
      </w:pPr>
      <w:r w:rsidRPr="002A60FA">
        <w:rPr>
          <w:b/>
          <w:bCs/>
        </w:rPr>
        <w:lastRenderedPageBreak/>
        <w:t>How can you keep all your devices safe</w:t>
      </w:r>
      <w:r w:rsidR="007102F7">
        <w:rPr>
          <w:b/>
          <w:bCs/>
        </w:rPr>
        <w:t xml:space="preserve"> from theft</w:t>
      </w:r>
      <w:r w:rsidRPr="002A60FA">
        <w:rPr>
          <w:b/>
          <w:bCs/>
        </w:rPr>
        <w:t>?</w:t>
      </w:r>
    </w:p>
    <w:p w14:paraId="533DC2AB" w14:textId="60883092" w:rsidR="007102F7" w:rsidRDefault="00AB67D4" w:rsidP="00AB67D4">
      <w:pPr>
        <w:numPr>
          <w:ilvl w:val="1"/>
          <w:numId w:val="4"/>
        </w:numPr>
      </w:pPr>
      <w:r>
        <w:t>L</w:t>
      </w:r>
      <w:r w:rsidR="0018462F">
        <w:t>ock them</w:t>
      </w:r>
      <w:r w:rsidR="007102F7">
        <w:t xml:space="preserve"> with a secure password</w:t>
      </w:r>
      <w:r w:rsidR="00C22CA4">
        <w:t>.</w:t>
      </w:r>
    </w:p>
    <w:p w14:paraId="20226644" w14:textId="6C798A0C" w:rsidR="00660CCF" w:rsidRDefault="00AB67D4" w:rsidP="00AB67D4">
      <w:pPr>
        <w:numPr>
          <w:ilvl w:val="1"/>
          <w:numId w:val="4"/>
        </w:numPr>
      </w:pPr>
      <w:r>
        <w:t>T</w:t>
      </w:r>
      <w:r w:rsidR="0018462F">
        <w:t>ak</w:t>
      </w:r>
      <w:r>
        <w:t xml:space="preserve">e </w:t>
      </w:r>
      <w:r w:rsidR="0018462F">
        <w:t>your devices with you</w:t>
      </w:r>
      <w:r>
        <w:t xml:space="preserve"> when possible</w:t>
      </w:r>
      <w:r w:rsidR="00C22CA4">
        <w:t>.</w:t>
      </w:r>
    </w:p>
    <w:p w14:paraId="3EDA0FCD" w14:textId="424E7693" w:rsidR="0018462F" w:rsidRDefault="00AB67D4" w:rsidP="00AB67D4">
      <w:pPr>
        <w:numPr>
          <w:ilvl w:val="1"/>
          <w:numId w:val="4"/>
        </w:numPr>
      </w:pPr>
      <w:r>
        <w:t>Store them in a safe place (never leave them in your car).</w:t>
      </w:r>
    </w:p>
    <w:p w14:paraId="192AC0A7" w14:textId="3F47CFFD" w:rsidR="046DDB30" w:rsidRDefault="046DDB30" w:rsidP="046DDB30">
      <w:pPr>
        <w:rPr>
          <w:rFonts w:ascii="Calibri" w:eastAsia="Calibri" w:hAnsi="Calibri" w:cs="Calibri"/>
        </w:rPr>
      </w:pPr>
    </w:p>
    <w:p w14:paraId="7BB65AFD" w14:textId="7644A46C" w:rsidR="046DDB30" w:rsidRPr="002A60FA" w:rsidRDefault="00514B69" w:rsidP="046DDB30">
      <w:pPr>
        <w:numPr>
          <w:ilvl w:val="0"/>
          <w:numId w:val="4"/>
        </w:numPr>
        <w:rPr>
          <w:b/>
          <w:bCs/>
        </w:rPr>
      </w:pPr>
      <w:r w:rsidRPr="002A60FA">
        <w:rPr>
          <w:b/>
          <w:bCs/>
        </w:rPr>
        <w:t>How can you prevent viruses and malware on your devices?</w:t>
      </w:r>
    </w:p>
    <w:p w14:paraId="3BD6F684" w14:textId="77777777" w:rsidR="00C22CA4" w:rsidRDefault="00C22CA4" w:rsidP="00140969">
      <w:pPr>
        <w:numPr>
          <w:ilvl w:val="1"/>
          <w:numId w:val="4"/>
        </w:numPr>
      </w:pPr>
      <w:r>
        <w:t>Protect all types of devices by</w:t>
      </w:r>
    </w:p>
    <w:p w14:paraId="247D3E4F" w14:textId="416B8925" w:rsidR="00140969" w:rsidRDefault="00E607C5" w:rsidP="00C22CA4">
      <w:pPr>
        <w:numPr>
          <w:ilvl w:val="2"/>
          <w:numId w:val="4"/>
        </w:numPr>
      </w:pPr>
      <w:r>
        <w:t>C</w:t>
      </w:r>
      <w:r w:rsidR="00F8245A">
        <w:t>onnect</w:t>
      </w:r>
      <w:r w:rsidR="00C22CA4">
        <w:t>ing only</w:t>
      </w:r>
      <w:r w:rsidR="00F8245A">
        <w:t xml:space="preserve"> to trusted or secure </w:t>
      </w:r>
      <w:r w:rsidR="00140969">
        <w:t>Wi-Fi:</w:t>
      </w:r>
    </w:p>
    <w:p w14:paraId="61168676" w14:textId="551ABF5C" w:rsidR="00F8245A" w:rsidRDefault="00F8245A" w:rsidP="00C22CA4">
      <w:pPr>
        <w:numPr>
          <w:ilvl w:val="3"/>
          <w:numId w:val="4"/>
        </w:numPr>
      </w:pPr>
      <w:r>
        <w:t xml:space="preserve">Public Wi-Fi is used by 54% of </w:t>
      </w:r>
      <w:bookmarkStart w:id="0" w:name="_GoBack"/>
      <w:r w:rsidR="00E607C5">
        <w:t>I</w:t>
      </w:r>
      <w:r>
        <w:t>nternet</w:t>
      </w:r>
      <w:bookmarkEnd w:id="0"/>
      <w:r>
        <w:t xml:space="preserve"> users while they are performing actions involving personal information.</w:t>
      </w:r>
      <w:r w:rsidR="0070061B">
        <w:rPr>
          <w:rStyle w:val="FootnoteReference"/>
        </w:rPr>
        <w:footnoteReference w:id="4"/>
      </w:r>
    </w:p>
    <w:p w14:paraId="61344712" w14:textId="24F5F6B8" w:rsidR="00C22CA4" w:rsidRDefault="00E607C5" w:rsidP="00C22CA4">
      <w:pPr>
        <w:numPr>
          <w:ilvl w:val="2"/>
          <w:numId w:val="4"/>
        </w:numPr>
      </w:pPr>
      <w:r>
        <w:t>C</w:t>
      </w:r>
      <w:r w:rsidR="00C22CA4">
        <w:t xml:space="preserve">hecking the URL of the websites you use to make sure they include an </w:t>
      </w:r>
      <w:r w:rsidR="00C22CA4">
        <w:rPr>
          <w:i/>
          <w:iCs/>
        </w:rPr>
        <w:t xml:space="preserve">s </w:t>
      </w:r>
      <w:r w:rsidR="00C22CA4">
        <w:t xml:space="preserve">after </w:t>
      </w:r>
      <w:r w:rsidR="00C22CA4">
        <w:rPr>
          <w:i/>
          <w:iCs/>
        </w:rPr>
        <w:t>http</w:t>
      </w:r>
      <w:r>
        <w:t>.</w:t>
      </w:r>
    </w:p>
    <w:p w14:paraId="6D9DF58B" w14:textId="5A6074BE" w:rsidR="00C22CA4" w:rsidRDefault="00E607C5" w:rsidP="00C22CA4">
      <w:pPr>
        <w:numPr>
          <w:ilvl w:val="2"/>
          <w:numId w:val="4"/>
        </w:numPr>
      </w:pPr>
      <w:r>
        <w:t>S</w:t>
      </w:r>
      <w:r w:rsidR="00C22CA4">
        <w:t>etting up anti-virus software</w:t>
      </w:r>
      <w:r w:rsidR="00BE68F6">
        <w:t xml:space="preserve"> and scan</w:t>
      </w:r>
      <w:r w:rsidR="001D6DEE">
        <w:t>ning</w:t>
      </w:r>
      <w:r w:rsidR="00BE68F6">
        <w:t xml:space="preserve"> apps and system</w:t>
      </w:r>
      <w:r w:rsidR="001D6DEE">
        <w:t>s</w:t>
      </w:r>
      <w:r w:rsidR="00BE68F6">
        <w:t xml:space="preserve"> regularly</w:t>
      </w:r>
      <w:r w:rsidR="00257DDB">
        <w:t>.</w:t>
      </w:r>
    </w:p>
    <w:p w14:paraId="5FF567DD" w14:textId="00E117CD" w:rsidR="00660CCF" w:rsidRDefault="00660CCF" w:rsidP="00660CCF">
      <w:pPr>
        <w:numPr>
          <w:ilvl w:val="1"/>
          <w:numId w:val="4"/>
        </w:numPr>
      </w:pPr>
      <w:r>
        <w:t xml:space="preserve">Keep your </w:t>
      </w:r>
      <w:r w:rsidR="00170F5A">
        <w:t>home network safe</w:t>
      </w:r>
      <w:r>
        <w:t xml:space="preserve"> by</w:t>
      </w:r>
    </w:p>
    <w:p w14:paraId="649E72DB" w14:textId="01A98788" w:rsidR="00660CCF" w:rsidRDefault="00E607C5" w:rsidP="00660CCF">
      <w:pPr>
        <w:numPr>
          <w:ilvl w:val="2"/>
          <w:numId w:val="4"/>
        </w:numPr>
      </w:pPr>
      <w:r>
        <w:t>U</w:t>
      </w:r>
      <w:r w:rsidR="00660CCF">
        <w:t>pdating your security software, web browsers, and operating system</w:t>
      </w:r>
      <w:r>
        <w:t>s</w:t>
      </w:r>
      <w:r w:rsidR="00660CCF">
        <w:t xml:space="preserve"> regularly</w:t>
      </w:r>
      <w:r>
        <w:t>.</w:t>
      </w:r>
    </w:p>
    <w:p w14:paraId="2DA93924" w14:textId="77E0AF14" w:rsidR="00660CCF" w:rsidRDefault="00E607C5" w:rsidP="00660CCF">
      <w:pPr>
        <w:numPr>
          <w:ilvl w:val="2"/>
          <w:numId w:val="4"/>
        </w:numPr>
      </w:pPr>
      <w:r>
        <w:t>S</w:t>
      </w:r>
      <w:r w:rsidR="00660CCF">
        <w:t xml:space="preserve">canning </w:t>
      </w:r>
      <w:r w:rsidR="00C22CA4">
        <w:t xml:space="preserve">any </w:t>
      </w:r>
      <w:r w:rsidR="00660CCF">
        <w:t xml:space="preserve">external </w:t>
      </w:r>
      <w:proofErr w:type="gramStart"/>
      <w:r w:rsidR="00660CCF">
        <w:t>devices</w:t>
      </w:r>
      <w:proofErr w:type="gramEnd"/>
      <w:r w:rsidR="00660CCF">
        <w:t xml:space="preserve"> you plug into your computer with security software</w:t>
      </w:r>
      <w:r>
        <w:t>.</w:t>
      </w:r>
    </w:p>
    <w:p w14:paraId="72AFF5CE" w14:textId="0D4B0416" w:rsidR="00660CCF" w:rsidRDefault="00E607C5" w:rsidP="00660CCF">
      <w:pPr>
        <w:numPr>
          <w:ilvl w:val="2"/>
          <w:numId w:val="4"/>
        </w:numPr>
      </w:pPr>
      <w:r>
        <w:t>P</w:t>
      </w:r>
      <w:r w:rsidR="00660CCF">
        <w:t xml:space="preserve">rotecting your wireless router with a firewall, guest passphrases, </w:t>
      </w:r>
      <w:hyperlink r:id="rId9" w:history="1">
        <w:r w:rsidR="00660CCF" w:rsidRPr="000F008F">
          <w:rPr>
            <w:rStyle w:val="Hyperlink"/>
          </w:rPr>
          <w:t>and more</w:t>
        </w:r>
      </w:hyperlink>
      <w:r w:rsidR="00660CCF">
        <w:t>.</w:t>
      </w:r>
    </w:p>
    <w:p w14:paraId="6375C74F" w14:textId="77777777" w:rsidR="00660CCF" w:rsidRDefault="00660CCF" w:rsidP="00660CCF">
      <w:pPr>
        <w:numPr>
          <w:ilvl w:val="1"/>
          <w:numId w:val="4"/>
        </w:numPr>
      </w:pPr>
      <w:r>
        <w:t>Keep your mobile devices safe by</w:t>
      </w:r>
    </w:p>
    <w:p w14:paraId="386C1C0F" w14:textId="508B78F9" w:rsidR="00660CCF" w:rsidRDefault="00E607C5" w:rsidP="00660CCF">
      <w:pPr>
        <w:numPr>
          <w:ilvl w:val="2"/>
          <w:numId w:val="4"/>
        </w:numPr>
      </w:pPr>
      <w:r>
        <w:t>U</w:t>
      </w:r>
      <w:r w:rsidR="00660CCF">
        <w:t xml:space="preserve">pdating </w:t>
      </w:r>
      <w:r>
        <w:t>them</w:t>
      </w:r>
      <w:r w:rsidR="00660CCF">
        <w:t xml:space="preserve"> regularly</w:t>
      </w:r>
      <w:r>
        <w:t>.</w:t>
      </w:r>
    </w:p>
    <w:p w14:paraId="267D36AE" w14:textId="2CB7C2FF" w:rsidR="00660CCF" w:rsidRDefault="00E607C5" w:rsidP="00660CCF">
      <w:pPr>
        <w:numPr>
          <w:ilvl w:val="2"/>
          <w:numId w:val="4"/>
        </w:numPr>
      </w:pPr>
      <w:r>
        <w:t>D</w:t>
      </w:r>
      <w:r w:rsidR="00660CCF">
        <w:t>eleting unused apps that have asked for personal information</w:t>
      </w:r>
      <w:r>
        <w:t>.</w:t>
      </w:r>
    </w:p>
    <w:p w14:paraId="2CA772C6" w14:textId="144E2A5A" w:rsidR="00660CCF" w:rsidRDefault="00E607C5" w:rsidP="00660CCF">
      <w:pPr>
        <w:numPr>
          <w:ilvl w:val="2"/>
          <w:numId w:val="4"/>
        </w:numPr>
      </w:pPr>
      <w:r>
        <w:t>B</w:t>
      </w:r>
      <w:r w:rsidR="00660CCF">
        <w:t>acking up important data</w:t>
      </w:r>
      <w:r>
        <w:t>.</w:t>
      </w:r>
    </w:p>
    <w:p w14:paraId="2EEAED4C" w14:textId="5296797A" w:rsidR="00660CCF" w:rsidRDefault="00E607C5" w:rsidP="00660CCF">
      <w:pPr>
        <w:numPr>
          <w:ilvl w:val="2"/>
          <w:numId w:val="4"/>
        </w:numPr>
      </w:pPr>
      <w:r>
        <w:t>T</w:t>
      </w:r>
      <w:r w:rsidR="00660CCF">
        <w:t xml:space="preserve">hinking carefully through potential dangers when entering personal information (e.g., What Wi-Fi am I connected </w:t>
      </w:r>
      <w:proofErr w:type="gramStart"/>
      <w:r w:rsidR="00660CCF">
        <w:t>to?,</w:t>
      </w:r>
      <w:proofErr w:type="gramEnd"/>
      <w:r w:rsidR="00660CCF">
        <w:t xml:space="preserve"> Is the app reliable?, etc.)</w:t>
      </w:r>
      <w:r>
        <w:t>.</w:t>
      </w:r>
    </w:p>
    <w:p w14:paraId="0CD8DAD1" w14:textId="49E2BD56" w:rsidR="00660CCF" w:rsidRDefault="00E607C5" w:rsidP="00660CCF">
      <w:pPr>
        <w:numPr>
          <w:ilvl w:val="2"/>
          <w:numId w:val="4"/>
        </w:numPr>
      </w:pPr>
      <w:r>
        <w:t>I</w:t>
      </w:r>
      <w:r w:rsidR="00660CCF">
        <w:t>gnoring unknown text messages, calls, and voicemails</w:t>
      </w:r>
      <w:r>
        <w:t>.</w:t>
      </w:r>
    </w:p>
    <w:p w14:paraId="798FCB14" w14:textId="5CDEC948" w:rsidR="00660CCF" w:rsidRDefault="00E607C5" w:rsidP="00AB67D4">
      <w:pPr>
        <w:numPr>
          <w:ilvl w:val="2"/>
          <w:numId w:val="4"/>
        </w:numPr>
      </w:pPr>
      <w:r>
        <w:t>A</w:t>
      </w:r>
      <w:r w:rsidR="00660CCF">
        <w:t>void</w:t>
      </w:r>
      <w:r w:rsidR="00AB67D4">
        <w:t>ing</w:t>
      </w:r>
      <w:r w:rsidR="00660CCF">
        <w:t xml:space="preserve"> </w:t>
      </w:r>
      <w:proofErr w:type="spellStart"/>
      <w:r w:rsidR="00660CCF">
        <w:t>SMiShing</w:t>
      </w:r>
      <w:proofErr w:type="spellEnd"/>
      <w:r w:rsidR="00660CCF">
        <w:t xml:space="preserve"> (</w:t>
      </w:r>
      <w:r w:rsidR="00BE68F6">
        <w:t xml:space="preserve">clicking on links in texts or </w:t>
      </w:r>
      <w:r w:rsidR="00660CCF">
        <w:t>calling unknown numbers that have texted you asking you to call them).</w:t>
      </w:r>
      <w:r w:rsidR="0070061B">
        <w:rPr>
          <w:rStyle w:val="FootnoteReference"/>
        </w:rPr>
        <w:footnoteReference w:id="5"/>
      </w:r>
    </w:p>
    <w:p w14:paraId="78CD21D2" w14:textId="35171ADD" w:rsidR="046DDB30" w:rsidRDefault="046DDB30" w:rsidP="046DDB30"/>
    <w:p w14:paraId="36C4A863" w14:textId="3A501D71" w:rsidR="046DDB30" w:rsidRDefault="046DDB30" w:rsidP="046DDB30">
      <w:pPr>
        <w:pStyle w:val="Heading1"/>
      </w:pPr>
      <w:r w:rsidRPr="046DDB30">
        <w:rPr>
          <w:rFonts w:ascii="Calibri Light" w:eastAsia="Calibri Light" w:hAnsi="Calibri Light" w:cs="Calibri Light"/>
        </w:rPr>
        <w:t>Call to Action</w:t>
      </w:r>
    </w:p>
    <w:p w14:paraId="079FDCE7" w14:textId="4C8C2496" w:rsidR="046DDB30" w:rsidRDefault="046DDB30">
      <w:r w:rsidRPr="046DDB30">
        <w:rPr>
          <w:rFonts w:ascii="Calibri" w:eastAsia="Calibri" w:hAnsi="Calibri" w:cs="Calibri"/>
        </w:rPr>
        <w:t xml:space="preserve"> </w:t>
      </w:r>
    </w:p>
    <w:p w14:paraId="4AF372AA" w14:textId="2FAE14D2" w:rsidR="046DDB30" w:rsidRDefault="00160431">
      <w:r>
        <w:rPr>
          <w:rFonts w:ascii="Calibri" w:eastAsia="Calibri" w:hAnsi="Calibri" w:cs="Calibri"/>
        </w:rPr>
        <w:t>S</w:t>
      </w:r>
      <w:r w:rsidR="000D7A5B">
        <w:rPr>
          <w:rFonts w:ascii="Calibri" w:eastAsia="Calibri" w:hAnsi="Calibri" w:cs="Calibri"/>
        </w:rPr>
        <w:t>et</w:t>
      </w:r>
      <w:r w:rsidR="00C22CA4">
        <w:rPr>
          <w:rFonts w:ascii="Calibri" w:eastAsia="Calibri" w:hAnsi="Calibri" w:cs="Calibri"/>
        </w:rPr>
        <w:t xml:space="preserve"> up </w:t>
      </w:r>
      <w:r w:rsidR="00741732">
        <w:rPr>
          <w:rFonts w:ascii="Calibri" w:eastAsia="Calibri" w:hAnsi="Calibri" w:cs="Calibri"/>
        </w:rPr>
        <w:t xml:space="preserve">anti-virus software on </w:t>
      </w:r>
      <w:r w:rsidR="00E607C5">
        <w:rPr>
          <w:rFonts w:ascii="Calibri" w:eastAsia="Calibri" w:hAnsi="Calibri" w:cs="Calibri"/>
        </w:rPr>
        <w:t>all</w:t>
      </w:r>
      <w:r w:rsidR="00741732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your </w:t>
      </w:r>
      <w:r w:rsidR="00741732">
        <w:rPr>
          <w:rFonts w:ascii="Calibri" w:eastAsia="Calibri" w:hAnsi="Calibri" w:cs="Calibri"/>
        </w:rPr>
        <w:t>devices.</w:t>
      </w:r>
    </w:p>
    <w:p w14:paraId="71FB7B3C" w14:textId="77777777" w:rsidR="00F8245A" w:rsidRDefault="00F8245A"/>
    <w:p w14:paraId="444223D9" w14:textId="3B5D5BEC" w:rsidR="00004B00" w:rsidRDefault="00004B00" w:rsidP="00004B00">
      <w:pPr>
        <w:pStyle w:val="Heading1"/>
      </w:pPr>
      <w:r>
        <w:rPr>
          <w:rFonts w:ascii="Calibri Light" w:eastAsia="Calibri Light" w:hAnsi="Calibri Light" w:cs="Calibri Light"/>
        </w:rPr>
        <w:t>Internal/External Links</w:t>
      </w:r>
    </w:p>
    <w:p w14:paraId="41BB6DE8" w14:textId="57B391CD" w:rsidR="046DDB30" w:rsidRDefault="046DDB30" w:rsidP="00DC20EA">
      <w:pPr>
        <w:rPr>
          <w:color w:val="0000FF"/>
        </w:rPr>
      </w:pPr>
    </w:p>
    <w:p w14:paraId="4097B250" w14:textId="064626FA" w:rsidR="00F8245A" w:rsidRDefault="003B5A2B" w:rsidP="00DC20EA">
      <w:r>
        <w:t xml:space="preserve">Learn more tips about protecting your device on </w:t>
      </w:r>
      <w:hyperlink r:id="rId10" w:history="1">
        <w:proofErr w:type="spellStart"/>
        <w:r w:rsidRPr="003B5A2B">
          <w:rPr>
            <w:rStyle w:val="Hyperlink"/>
          </w:rPr>
          <w:t>StaySafeOnline</w:t>
        </w:r>
        <w:proofErr w:type="spellEnd"/>
      </w:hyperlink>
      <w:r>
        <w:t xml:space="preserve">. </w:t>
      </w:r>
    </w:p>
    <w:p w14:paraId="25197FA1" w14:textId="5E4202CD" w:rsidR="00F8245A" w:rsidRDefault="00F8245A" w:rsidP="00DC20EA">
      <w:r>
        <w:tab/>
      </w:r>
    </w:p>
    <w:p w14:paraId="61F7CF8A" w14:textId="7C46677E" w:rsidR="009D6C7E" w:rsidRDefault="00242A45" w:rsidP="00DC20EA">
      <w:hyperlink r:id="rId11" w:history="1">
        <w:r w:rsidR="00AD67CE" w:rsidRPr="00AD67CE">
          <w:rPr>
            <w:rStyle w:val="Hyperlink"/>
          </w:rPr>
          <w:t>This article</w:t>
        </w:r>
      </w:hyperlink>
      <w:r w:rsidR="00AD67CE">
        <w:t xml:space="preserve"> gives you more information about </w:t>
      </w:r>
      <w:r w:rsidR="003B5A2B">
        <w:t>mobile device data loss/breaches</w:t>
      </w:r>
      <w:r w:rsidR="009D6C7E">
        <w:t>.</w:t>
      </w:r>
    </w:p>
    <w:p w14:paraId="33FD366C" w14:textId="141DAB92" w:rsidR="00C22CA4" w:rsidRDefault="00C22CA4" w:rsidP="00DC20EA"/>
    <w:p w14:paraId="514BCDD0" w14:textId="3CA8E8DB" w:rsidR="00C22CA4" w:rsidRPr="00C22CA4" w:rsidRDefault="00C22CA4" w:rsidP="00DC20EA">
      <w:r>
        <w:t xml:space="preserve">Read </w:t>
      </w:r>
      <w:hyperlink r:id="rId12" w:history="1">
        <w:r w:rsidR="00741732" w:rsidRPr="00741732">
          <w:rPr>
            <w:rStyle w:val="Hyperlink"/>
          </w:rPr>
          <w:t>here</w:t>
        </w:r>
      </w:hyperlink>
      <w:r w:rsidR="00741732">
        <w:t xml:space="preserve"> </w:t>
      </w:r>
      <w:r>
        <w:t>about the potential dangers of using a mobile device.</w:t>
      </w:r>
    </w:p>
    <w:sectPr w:rsidR="00C22CA4" w:rsidRPr="00C22CA4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6C3F8" w14:textId="77777777" w:rsidR="00242A45" w:rsidRDefault="00242A45" w:rsidP="00D91D10">
      <w:r>
        <w:separator/>
      </w:r>
    </w:p>
  </w:endnote>
  <w:endnote w:type="continuationSeparator" w:id="0">
    <w:p w14:paraId="5A249317" w14:textId="77777777" w:rsidR="00242A45" w:rsidRDefault="00242A45" w:rsidP="00D9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9D3F9" w14:textId="77777777" w:rsidR="00242A45" w:rsidRDefault="00242A45" w:rsidP="00D91D10">
      <w:r>
        <w:separator/>
      </w:r>
    </w:p>
  </w:footnote>
  <w:footnote w:type="continuationSeparator" w:id="0">
    <w:p w14:paraId="22BE4278" w14:textId="77777777" w:rsidR="00242A45" w:rsidRDefault="00242A45" w:rsidP="00D91D10">
      <w:r>
        <w:continuationSeparator/>
      </w:r>
    </w:p>
  </w:footnote>
  <w:footnote w:id="1">
    <w:p w14:paraId="0E8CAF2B" w14:textId="77777777" w:rsidR="0070061B" w:rsidRDefault="0070061B" w:rsidP="0070061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preyproject.com/uploads/2019/02/Mobile-Theft-Loss-Report-2018.pdf</w:t>
        </w:r>
      </w:hyperlink>
    </w:p>
  </w:footnote>
  <w:footnote w:id="2">
    <w:p w14:paraId="4D1377F1" w14:textId="1D558B43" w:rsidR="00257DDB" w:rsidRDefault="00257DD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www.safetydetectives.com/blog/malware-statistics/</w:t>
        </w:r>
      </w:hyperlink>
    </w:p>
  </w:footnote>
  <w:footnote w:id="3">
    <w:p w14:paraId="6EECE0DC" w14:textId="77777777" w:rsidR="0070061B" w:rsidRDefault="0070061B" w:rsidP="0070061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>
          <w:rPr>
            <w:rStyle w:val="Hyperlink"/>
          </w:rPr>
          <w:t>https://www.safetydetectives.com/blog/malware-statistics/</w:t>
        </w:r>
      </w:hyperlink>
    </w:p>
  </w:footnote>
  <w:footnote w:id="4">
    <w:p w14:paraId="1E40EE26" w14:textId="77777777" w:rsidR="0070061B" w:rsidRDefault="0070061B" w:rsidP="0070061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>
          <w:rPr>
            <w:rStyle w:val="Hyperlink"/>
          </w:rPr>
          <w:t>https://www.pewresearch.org/fact-tank/2017/03/15/many-smartphone-owners-dont-take-steps-to-secure-their-devices/</w:t>
        </w:r>
      </w:hyperlink>
    </w:p>
  </w:footnote>
  <w:footnote w:id="5">
    <w:p w14:paraId="246929A7" w14:textId="77777777" w:rsidR="0070061B" w:rsidRDefault="0070061B" w:rsidP="0070061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>
          <w:rPr>
            <w:rStyle w:val="Hyperlink"/>
          </w:rPr>
          <w:t>https://www.enterprisemobilityexchange.com/eme-security/articles/mobile-security-threats-2019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75974"/>
    <w:multiLevelType w:val="hybridMultilevel"/>
    <w:tmpl w:val="07C42D40"/>
    <w:lvl w:ilvl="0" w:tplc="51545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A2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0AC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86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16A2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384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06A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64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65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1657DD"/>
    <w:multiLevelType w:val="hybridMultilevel"/>
    <w:tmpl w:val="DF8C7A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4C7818"/>
    <w:multiLevelType w:val="hybridMultilevel"/>
    <w:tmpl w:val="1A1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F209E"/>
    <w:multiLevelType w:val="hybridMultilevel"/>
    <w:tmpl w:val="F4D425F0"/>
    <w:lvl w:ilvl="0" w:tplc="C2EA40AA">
      <w:start w:val="3"/>
      <w:numFmt w:val="decimal"/>
      <w:lvlText w:val="%1."/>
      <w:lvlJc w:val="left"/>
      <w:pPr>
        <w:ind w:left="720" w:hanging="360"/>
      </w:pPr>
    </w:lvl>
    <w:lvl w:ilvl="1" w:tplc="2B7E0906">
      <w:start w:val="1"/>
      <w:numFmt w:val="lowerLetter"/>
      <w:lvlText w:val="%2."/>
      <w:lvlJc w:val="left"/>
      <w:pPr>
        <w:ind w:left="1440" w:hanging="360"/>
      </w:pPr>
    </w:lvl>
    <w:lvl w:ilvl="2" w:tplc="871230C8">
      <w:start w:val="1"/>
      <w:numFmt w:val="lowerRoman"/>
      <w:lvlText w:val="%3."/>
      <w:lvlJc w:val="right"/>
      <w:pPr>
        <w:ind w:left="2160" w:hanging="180"/>
      </w:pPr>
    </w:lvl>
    <w:lvl w:ilvl="3" w:tplc="CCA21120">
      <w:start w:val="1"/>
      <w:numFmt w:val="decimal"/>
      <w:lvlText w:val="%4."/>
      <w:lvlJc w:val="left"/>
      <w:pPr>
        <w:ind w:left="2880" w:hanging="360"/>
      </w:pPr>
    </w:lvl>
    <w:lvl w:ilvl="4" w:tplc="5DE8F682">
      <w:start w:val="1"/>
      <w:numFmt w:val="lowerLetter"/>
      <w:lvlText w:val="%5."/>
      <w:lvlJc w:val="left"/>
      <w:pPr>
        <w:ind w:left="3600" w:hanging="360"/>
      </w:pPr>
    </w:lvl>
    <w:lvl w:ilvl="5" w:tplc="8FFAE74C">
      <w:start w:val="1"/>
      <w:numFmt w:val="lowerRoman"/>
      <w:lvlText w:val="%6."/>
      <w:lvlJc w:val="right"/>
      <w:pPr>
        <w:ind w:left="4320" w:hanging="180"/>
      </w:pPr>
    </w:lvl>
    <w:lvl w:ilvl="6" w:tplc="E7DED424">
      <w:start w:val="1"/>
      <w:numFmt w:val="decimal"/>
      <w:lvlText w:val="%7."/>
      <w:lvlJc w:val="left"/>
      <w:pPr>
        <w:ind w:left="5040" w:hanging="360"/>
      </w:pPr>
    </w:lvl>
    <w:lvl w:ilvl="7" w:tplc="F91432B0">
      <w:start w:val="1"/>
      <w:numFmt w:val="lowerLetter"/>
      <w:lvlText w:val="%8."/>
      <w:lvlJc w:val="left"/>
      <w:pPr>
        <w:ind w:left="5760" w:hanging="360"/>
      </w:pPr>
    </w:lvl>
    <w:lvl w:ilvl="8" w:tplc="E7C8892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EA0330"/>
    <w:multiLevelType w:val="hybridMultilevel"/>
    <w:tmpl w:val="C972C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jM0sjQyMDYyMzdU0lEKTi0uzszPAykwrAUARdu7rSwAAAA="/>
  </w:docVars>
  <w:rsids>
    <w:rsidRoot w:val="00D1010D"/>
    <w:rsid w:val="00003B25"/>
    <w:rsid w:val="00004B00"/>
    <w:rsid w:val="00013A7E"/>
    <w:rsid w:val="00024435"/>
    <w:rsid w:val="000D7A5B"/>
    <w:rsid w:val="000F008F"/>
    <w:rsid w:val="00140969"/>
    <w:rsid w:val="00160431"/>
    <w:rsid w:val="00170F5A"/>
    <w:rsid w:val="0018462F"/>
    <w:rsid w:val="001B4434"/>
    <w:rsid w:val="001D6DEE"/>
    <w:rsid w:val="00242A45"/>
    <w:rsid w:val="00257DDB"/>
    <w:rsid w:val="00284763"/>
    <w:rsid w:val="002A60FA"/>
    <w:rsid w:val="002E628F"/>
    <w:rsid w:val="00377C6B"/>
    <w:rsid w:val="003A6C89"/>
    <w:rsid w:val="003B5A2B"/>
    <w:rsid w:val="003D2FEB"/>
    <w:rsid w:val="00477142"/>
    <w:rsid w:val="004C219E"/>
    <w:rsid w:val="00514B69"/>
    <w:rsid w:val="005F0949"/>
    <w:rsid w:val="00660CCF"/>
    <w:rsid w:val="0066383D"/>
    <w:rsid w:val="0070061B"/>
    <w:rsid w:val="007102F7"/>
    <w:rsid w:val="00741732"/>
    <w:rsid w:val="00787A39"/>
    <w:rsid w:val="007E2B64"/>
    <w:rsid w:val="00853774"/>
    <w:rsid w:val="00876A31"/>
    <w:rsid w:val="00892972"/>
    <w:rsid w:val="008D7E16"/>
    <w:rsid w:val="008F043C"/>
    <w:rsid w:val="00905E8F"/>
    <w:rsid w:val="00984091"/>
    <w:rsid w:val="009D6C7E"/>
    <w:rsid w:val="00A65588"/>
    <w:rsid w:val="00AA0FA1"/>
    <w:rsid w:val="00AB67D4"/>
    <w:rsid w:val="00AD67CE"/>
    <w:rsid w:val="00BE68F6"/>
    <w:rsid w:val="00C22CA4"/>
    <w:rsid w:val="00C87C5A"/>
    <w:rsid w:val="00CC7B38"/>
    <w:rsid w:val="00D1010D"/>
    <w:rsid w:val="00D2195F"/>
    <w:rsid w:val="00D56D6E"/>
    <w:rsid w:val="00D76EB6"/>
    <w:rsid w:val="00D91D10"/>
    <w:rsid w:val="00DC20EA"/>
    <w:rsid w:val="00DE362D"/>
    <w:rsid w:val="00DF71C1"/>
    <w:rsid w:val="00E607C5"/>
    <w:rsid w:val="00EA3D7D"/>
    <w:rsid w:val="00EE6E42"/>
    <w:rsid w:val="00F8245A"/>
    <w:rsid w:val="00F96B5D"/>
    <w:rsid w:val="00F977CC"/>
    <w:rsid w:val="046DDB30"/>
    <w:rsid w:val="77DE2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FA1"/>
    <w:pPr>
      <w:pBdr>
        <w:top w:val="single" w:sz="24" w:space="0" w:color="323E4F" w:themeColor="text2" w:themeShade="BF"/>
        <w:left w:val="single" w:sz="24" w:space="0" w:color="323E4F" w:themeColor="text2" w:themeShade="BF"/>
        <w:bottom w:val="single" w:sz="24" w:space="0" w:color="323E4F" w:themeColor="text2" w:themeShade="BF"/>
        <w:right w:val="single" w:sz="24" w:space="0" w:color="323E4F" w:themeColor="text2" w:themeShade="BF"/>
      </w:pBdr>
      <w:shd w:val="clear" w:color="auto" w:fill="323E4F" w:themeFill="text2" w:themeFillShade="BF"/>
      <w:spacing w:before="12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FA1"/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shd w:val="clear" w:color="auto" w:fill="323E4F" w:themeFill="text2" w:themeFillShade="BF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A0FA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F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76A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1D1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1D1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1D10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0F008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0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0F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B5A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sec.byu.edu/best-practices/device-protectio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nterprisemobilityexchange.com/eme-security/articles/mobile-security-threats-201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annelpronetwork.com/article/mobile-device-security-startling-statistics-data-loss-and-data-breach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ysafeonline.org/stay-safe-online/securing-key-accounts-devices/mobile-devic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ysafeonline.org/stay-safe-online/securing-key-accounts-devices/securing-home-network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safetydetectives.com/blog/malware-statistics/" TargetMode="External"/><Relationship Id="rId2" Type="http://schemas.openxmlformats.org/officeDocument/2006/relationships/hyperlink" Target="https://www.safetydetectives.com/blog/malware-statistics/" TargetMode="External"/><Relationship Id="rId1" Type="http://schemas.openxmlformats.org/officeDocument/2006/relationships/hyperlink" Target="https://preyproject.com/uploads/2019/02/Mobile-Theft-Loss-Report-2018.pdf" TargetMode="External"/><Relationship Id="rId5" Type="http://schemas.openxmlformats.org/officeDocument/2006/relationships/hyperlink" Target="https://www.enterprisemobilityexchange.com/eme-security/articles/mobile-security-threats-2019" TargetMode="External"/><Relationship Id="rId4" Type="http://schemas.openxmlformats.org/officeDocument/2006/relationships/hyperlink" Target="https://www.pewresearch.org/fact-tank/2017/03/15/many-smartphone-owners-dont-take-steps-to-secure-their-devi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4DECC-D2DB-4411-8D5F-45F85D7C1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na Canlas</cp:lastModifiedBy>
  <cp:revision>27</cp:revision>
  <dcterms:created xsi:type="dcterms:W3CDTF">2018-02-09T21:34:00Z</dcterms:created>
  <dcterms:modified xsi:type="dcterms:W3CDTF">2020-03-10T18:32:00Z</dcterms:modified>
</cp:coreProperties>
</file>